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5418F6" w14:textId="77777777" w:rsidR="00FA2294" w:rsidRDefault="006D26E8" w:rsidP="006D26E8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9D9DA33" wp14:editId="5594940B">
            <wp:extent cx="4481195" cy="13836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1195" cy="1383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4E6A1D" w14:textId="77777777" w:rsidR="006D26E8" w:rsidRDefault="006D26E8" w:rsidP="006D26E8">
      <w:pPr>
        <w:jc w:val="center"/>
        <w:rPr>
          <w:noProof/>
        </w:rPr>
      </w:pPr>
    </w:p>
    <w:p w14:paraId="4E499EB8" w14:textId="77777777" w:rsidR="008512AD" w:rsidRPr="008512AD" w:rsidRDefault="008512AD" w:rsidP="008512AD">
      <w:pPr>
        <w:widowControl w:val="0"/>
        <w:spacing w:after="0" w:line="285" w:lineRule="auto"/>
        <w:jc w:val="center"/>
        <w:rPr>
          <w:rFonts w:ascii="Calibri" w:eastAsia="Times New Roman" w:hAnsi="Calibri" w:cs="Times New Roman"/>
          <w:b/>
          <w:bCs/>
          <w:i/>
          <w:iCs/>
          <w:color w:val="2E74B5" w:themeColor="accent1" w:themeShade="BF"/>
          <w:spacing w:val="-2"/>
          <w:w w:val="90"/>
          <w:kern w:val="28"/>
          <w:sz w:val="28"/>
          <w:szCs w:val="28"/>
          <w14:cntxtAlts/>
        </w:rPr>
      </w:pPr>
      <w:r w:rsidRPr="008512AD">
        <w:rPr>
          <w:rFonts w:ascii="Calibri" w:eastAsia="Times New Roman" w:hAnsi="Calibri" w:cs="Times New Roman"/>
          <w:b/>
          <w:bCs/>
          <w:i/>
          <w:iCs/>
          <w:color w:val="2E74B5" w:themeColor="accent1" w:themeShade="BF"/>
          <w:spacing w:val="-2"/>
          <w:w w:val="90"/>
          <w:kern w:val="28"/>
          <w:sz w:val="28"/>
          <w:szCs w:val="28"/>
          <w14:cntxtAlts/>
        </w:rPr>
        <w:t>The mission of the Indiana Principal Leadership Institute is to provide building-level principals with the skills and tools needed to increase their personal leadership capacities, as well as to increase the learning capacities of their schools.</w:t>
      </w:r>
    </w:p>
    <w:p w14:paraId="795ADDEB" w14:textId="77777777" w:rsidR="008512AD" w:rsidRPr="008512AD" w:rsidRDefault="008512AD" w:rsidP="008512AD">
      <w:pPr>
        <w:widowControl w:val="0"/>
        <w:spacing w:after="120" w:line="285" w:lineRule="auto"/>
        <w:rPr>
          <w:rFonts w:ascii="Calibri" w:eastAsia="Times New Roman" w:hAnsi="Calibri" w:cs="Times New Roman"/>
          <w:color w:val="000000"/>
          <w:kern w:val="28"/>
          <w:sz w:val="20"/>
          <w:szCs w:val="20"/>
          <w14:cntxtAlts/>
        </w:rPr>
      </w:pPr>
      <w:r w:rsidRPr="008512AD">
        <w:rPr>
          <w:rFonts w:ascii="Calibri" w:eastAsia="Times New Roman" w:hAnsi="Calibri" w:cs="Times New Roman"/>
          <w:color w:val="000000"/>
          <w:kern w:val="28"/>
          <w:sz w:val="20"/>
          <w:szCs w:val="20"/>
          <w14:cntxtAlts/>
        </w:rPr>
        <w:t> </w:t>
      </w:r>
    </w:p>
    <w:p w14:paraId="648236E0" w14:textId="77777777" w:rsidR="006D26E8" w:rsidRDefault="00D70644" w:rsidP="006D26E8">
      <w:pPr>
        <w:jc w:val="center"/>
        <w:rPr>
          <w:b/>
          <w:noProof/>
          <w:sz w:val="72"/>
          <w:szCs w:val="72"/>
        </w:rPr>
      </w:pPr>
      <w:r>
        <w:rPr>
          <w:b/>
          <w:noProof/>
          <w:sz w:val="72"/>
          <w:szCs w:val="72"/>
        </w:rPr>
        <w:t>Teacher-Leader</w:t>
      </w:r>
    </w:p>
    <w:p w14:paraId="72800F6E" w14:textId="77777777" w:rsidR="001D42CF" w:rsidRDefault="006D26E8" w:rsidP="006D26E8">
      <w:pPr>
        <w:jc w:val="center"/>
        <w:rPr>
          <w:b/>
          <w:noProof/>
          <w:sz w:val="72"/>
          <w:szCs w:val="72"/>
        </w:rPr>
      </w:pPr>
      <w:r>
        <w:rPr>
          <w:b/>
          <w:noProof/>
          <w:sz w:val="72"/>
          <w:szCs w:val="72"/>
        </w:rPr>
        <w:t>Year</w:t>
      </w:r>
      <w:r w:rsidR="009E6660">
        <w:rPr>
          <w:b/>
          <w:noProof/>
          <w:sz w:val="72"/>
          <w:szCs w:val="72"/>
        </w:rPr>
        <w:t xml:space="preserve"> 2</w:t>
      </w:r>
      <w:r>
        <w:rPr>
          <w:b/>
          <w:noProof/>
          <w:sz w:val="72"/>
          <w:szCs w:val="72"/>
        </w:rPr>
        <w:t xml:space="preserve"> </w:t>
      </w:r>
      <w:r w:rsidR="001D42CF">
        <w:rPr>
          <w:b/>
          <w:noProof/>
          <w:sz w:val="72"/>
          <w:szCs w:val="72"/>
        </w:rPr>
        <w:t>Personal</w:t>
      </w:r>
    </w:p>
    <w:p w14:paraId="35DCE9EB" w14:textId="77777777" w:rsidR="006D26E8" w:rsidRDefault="006D26E8" w:rsidP="006D26E8">
      <w:pPr>
        <w:jc w:val="center"/>
        <w:rPr>
          <w:b/>
          <w:noProof/>
          <w:sz w:val="72"/>
          <w:szCs w:val="72"/>
        </w:rPr>
      </w:pPr>
      <w:r>
        <w:rPr>
          <w:b/>
          <w:noProof/>
          <w:sz w:val="72"/>
          <w:szCs w:val="72"/>
        </w:rPr>
        <w:t>Reflection Journal</w:t>
      </w:r>
    </w:p>
    <w:p w14:paraId="7706B90E" w14:textId="77777777" w:rsidR="006D26E8" w:rsidRDefault="006D26E8" w:rsidP="006D26E8">
      <w:pPr>
        <w:jc w:val="center"/>
        <w:rPr>
          <w:b/>
          <w:noProof/>
          <w:sz w:val="36"/>
          <w:szCs w:val="36"/>
        </w:rPr>
      </w:pPr>
      <w:r>
        <w:rPr>
          <w:b/>
          <w:noProof/>
          <w:sz w:val="36"/>
          <w:szCs w:val="36"/>
        </w:rPr>
        <w:t>for</w:t>
      </w:r>
    </w:p>
    <w:p w14:paraId="57F64260" w14:textId="77777777" w:rsidR="006D26E8" w:rsidRDefault="006D26E8" w:rsidP="006D26E8">
      <w:pPr>
        <w:jc w:val="center"/>
        <w:rPr>
          <w:b/>
          <w:noProof/>
          <w:sz w:val="36"/>
          <w:szCs w:val="36"/>
        </w:rPr>
      </w:pPr>
    </w:p>
    <w:p w14:paraId="1D5D331F" w14:textId="77777777" w:rsidR="006D26E8" w:rsidRDefault="006D26E8" w:rsidP="006D26E8">
      <w:pPr>
        <w:jc w:val="center"/>
        <w:rPr>
          <w:b/>
          <w:noProof/>
          <w:sz w:val="36"/>
          <w:szCs w:val="36"/>
        </w:rPr>
      </w:pPr>
      <w:r>
        <w:rPr>
          <w:b/>
          <w:noProof/>
          <w:sz w:val="36"/>
          <w:szCs w:val="36"/>
        </w:rPr>
        <w:t>____________________________________________________</w:t>
      </w:r>
    </w:p>
    <w:p w14:paraId="1B7EE25D" w14:textId="77777777" w:rsidR="006D26E8" w:rsidRDefault="006D26E8" w:rsidP="006D26E8">
      <w:pPr>
        <w:jc w:val="center"/>
        <w:rPr>
          <w:noProof/>
        </w:rPr>
      </w:pPr>
    </w:p>
    <w:p w14:paraId="6DBEC2CE" w14:textId="77777777" w:rsidR="006D26E8" w:rsidRDefault="006D26E8" w:rsidP="006D26E8">
      <w:pPr>
        <w:jc w:val="center"/>
        <w:rPr>
          <w:noProof/>
        </w:rPr>
      </w:pPr>
    </w:p>
    <w:p w14:paraId="4A443B71" w14:textId="77777777" w:rsidR="008B6C4C" w:rsidRDefault="008B6C4C">
      <w:r>
        <w:br w:type="page"/>
      </w:r>
    </w:p>
    <w:p w14:paraId="36A93964" w14:textId="77777777" w:rsidR="008512AD" w:rsidRDefault="008512AD" w:rsidP="006D26E8">
      <w:pPr>
        <w:jc w:val="center"/>
        <w:sectPr w:rsidR="008512AD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50B74EB" w14:textId="77777777" w:rsidR="006D26E8" w:rsidRDefault="00D4234F" w:rsidP="006D26E8">
      <w:pPr>
        <w:jc w:val="center"/>
      </w:pPr>
      <w:r>
        <w:rPr>
          <w:noProof/>
        </w:rPr>
        <w:object w:dxaOrig="10800" w:dyaOrig="8100" w14:anchorId="400048B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40pt;height:405pt" o:ole="">
            <v:imagedata r:id="rId8" o:title=""/>
          </v:shape>
          <o:OLEObject Type="Embed" ProgID="Acrobat.Document.DC" ShapeID="_x0000_i1025" DrawAspect="Content" ObjectID="_1669105610" r:id="rId9"/>
        </w:object>
      </w:r>
    </w:p>
    <w:p w14:paraId="739108B3" w14:textId="77777777" w:rsidR="008512AD" w:rsidRDefault="008512AD" w:rsidP="006D26E8">
      <w:pPr>
        <w:jc w:val="center"/>
        <w:sectPr w:rsidR="008512AD" w:rsidSect="008512AD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E07B71C" w14:textId="77777777" w:rsidR="008512AD" w:rsidRPr="008512AD" w:rsidRDefault="00AE4751" w:rsidP="00AE4751">
      <w:pPr>
        <w:spacing w:after="0" w:line="240" w:lineRule="auto"/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65F21201" wp14:editId="12A9B0CB">
            <wp:simplePos x="0" y="0"/>
            <wp:positionH relativeFrom="margin">
              <wp:align>left</wp:align>
            </wp:positionH>
            <wp:positionV relativeFrom="margin">
              <wp:posOffset>-1006</wp:posOffset>
            </wp:positionV>
            <wp:extent cx="1449238" cy="44649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PLI logo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44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512AD" w:rsidRPr="008512AD">
        <w:rPr>
          <w:b/>
          <w:sz w:val="28"/>
          <w:szCs w:val="28"/>
        </w:rPr>
        <w:t>Summer Seminar</w:t>
      </w:r>
    </w:p>
    <w:p w14:paraId="46055D36" w14:textId="0B7F694D" w:rsidR="008512AD" w:rsidRDefault="009E6660" w:rsidP="008512AD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July 11-12</w:t>
      </w:r>
      <w:r w:rsidR="008512AD" w:rsidRPr="008512AD">
        <w:rPr>
          <w:b/>
          <w:sz w:val="28"/>
          <w:szCs w:val="28"/>
        </w:rPr>
        <w:t>, 2018</w:t>
      </w:r>
    </w:p>
    <w:p w14:paraId="56D5C099" w14:textId="77777777" w:rsidR="0007307D" w:rsidRDefault="008512AD" w:rsidP="008512AD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07307D">
        <w:rPr>
          <w:b/>
          <w:sz w:val="28"/>
          <w:szCs w:val="28"/>
        </w:rPr>
        <w:t>___________________________________________________________________</w:t>
      </w:r>
    </w:p>
    <w:p w14:paraId="614AA192" w14:textId="77777777" w:rsidR="00553306" w:rsidRPr="008512AD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12F01BF6" wp14:editId="206D7965">
            <wp:simplePos x="0" y="0"/>
            <wp:positionH relativeFrom="margin">
              <wp:align>left</wp:align>
            </wp:positionH>
            <wp:positionV relativeFrom="margin">
              <wp:posOffset>-1006</wp:posOffset>
            </wp:positionV>
            <wp:extent cx="1449238" cy="44649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PLI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44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w:t xml:space="preserve">September </w:t>
      </w:r>
      <w:r w:rsidRPr="008512AD">
        <w:rPr>
          <w:b/>
          <w:sz w:val="28"/>
          <w:szCs w:val="28"/>
        </w:rPr>
        <w:t>Seminar</w:t>
      </w:r>
    </w:p>
    <w:p w14:paraId="07253EC6" w14:textId="0EBC495C" w:rsidR="00553306" w:rsidRDefault="009E6660" w:rsidP="00553306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eptember </w:t>
      </w:r>
    </w:p>
    <w:p w14:paraId="3AE5F883" w14:textId="77777777" w:rsidR="00553306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</w:p>
    <w:p w14:paraId="237B977A" w14:textId="77777777" w:rsidR="00553306" w:rsidRPr="008512AD" w:rsidRDefault="00553306" w:rsidP="00553306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76EEDA6" w14:textId="77777777" w:rsidR="00553306" w:rsidRPr="008512AD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22D6E70B" wp14:editId="296A522F">
            <wp:simplePos x="0" y="0"/>
            <wp:positionH relativeFrom="margin">
              <wp:align>left</wp:align>
            </wp:positionH>
            <wp:positionV relativeFrom="margin">
              <wp:posOffset>-1006</wp:posOffset>
            </wp:positionV>
            <wp:extent cx="1449238" cy="446495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PLI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44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w:t>January</w:t>
      </w:r>
      <w:r w:rsidRPr="008512AD">
        <w:rPr>
          <w:b/>
          <w:sz w:val="28"/>
          <w:szCs w:val="28"/>
        </w:rPr>
        <w:t xml:space="preserve"> Seminar</w:t>
      </w:r>
    </w:p>
    <w:p w14:paraId="559FDA56" w14:textId="74D19531" w:rsidR="00553306" w:rsidRDefault="009E6660" w:rsidP="00553306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January </w:t>
      </w:r>
    </w:p>
    <w:p w14:paraId="7087F7B2" w14:textId="77777777" w:rsidR="00553306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</w:p>
    <w:p w14:paraId="2B365B6E" w14:textId="77777777" w:rsidR="00553306" w:rsidRPr="008512AD" w:rsidRDefault="00553306" w:rsidP="00553306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F5E56DD" w14:textId="77777777" w:rsidR="00553306" w:rsidRPr="008512AD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6EDFAFF6" wp14:editId="166E56DF">
            <wp:simplePos x="0" y="0"/>
            <wp:positionH relativeFrom="margin">
              <wp:align>left</wp:align>
            </wp:positionH>
            <wp:positionV relativeFrom="margin">
              <wp:posOffset>-1006</wp:posOffset>
            </wp:positionV>
            <wp:extent cx="1449238" cy="446495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PLI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238" cy="446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8"/>
          <w:szCs w:val="28"/>
        </w:rPr>
        <w:t>April</w:t>
      </w:r>
      <w:r w:rsidRPr="008512AD">
        <w:rPr>
          <w:b/>
          <w:sz w:val="28"/>
          <w:szCs w:val="28"/>
        </w:rPr>
        <w:t xml:space="preserve"> Seminar</w:t>
      </w:r>
    </w:p>
    <w:p w14:paraId="41373633" w14:textId="5FB83EBB" w:rsidR="00553306" w:rsidRDefault="009E6660" w:rsidP="00553306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pril </w:t>
      </w:r>
    </w:p>
    <w:p w14:paraId="7E271B2A" w14:textId="77777777" w:rsidR="00553306" w:rsidRDefault="00553306" w:rsidP="00553306">
      <w:pPr>
        <w:spacing w:after="0" w:line="240" w:lineRule="auto"/>
        <w:jc w:val="center"/>
        <w:rPr>
          <w:b/>
          <w:sz w:val="28"/>
          <w:szCs w:val="28"/>
        </w:rPr>
      </w:pPr>
    </w:p>
    <w:p w14:paraId="3D4A15E4" w14:textId="77777777" w:rsidR="00553306" w:rsidRPr="008512AD" w:rsidRDefault="00553306" w:rsidP="00553306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E369A94" w14:textId="77777777" w:rsidR="00F430D3" w:rsidRDefault="003C0DAD" w:rsidP="003C0DAD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 w:rsidR="009E6660">
        <w:rPr>
          <w:b/>
          <w:sz w:val="28"/>
          <w:szCs w:val="28"/>
        </w:rPr>
        <w:lastRenderedPageBreak/>
        <w:t>Reflections on Year 2</w:t>
      </w:r>
      <w:r>
        <w:rPr>
          <w:b/>
          <w:sz w:val="28"/>
          <w:szCs w:val="28"/>
        </w:rPr>
        <w:t>:</w:t>
      </w:r>
    </w:p>
    <w:p w14:paraId="6FD4F5EE" w14:textId="77777777" w:rsidR="003C0DAD" w:rsidRPr="008512AD" w:rsidRDefault="003C0DAD" w:rsidP="003C0DAD">
      <w:pPr>
        <w:spacing w:after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7EBA751" w14:textId="77777777" w:rsidR="003C0DAD" w:rsidRDefault="003C0DAD" w:rsidP="003C0DAD">
      <w:pPr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</w:t>
      </w:r>
    </w:p>
    <w:p w14:paraId="067EB202" w14:textId="77777777" w:rsidR="003C0DAD" w:rsidRDefault="003C0DAD" w:rsidP="003C0DAD">
      <w:pPr>
        <w:rPr>
          <w:b/>
          <w:sz w:val="28"/>
          <w:szCs w:val="28"/>
        </w:rPr>
        <w:sectPr w:rsidR="003C0DAD" w:rsidSect="008512A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57FB990" w14:textId="77777777" w:rsidR="00F430D3" w:rsidRPr="00DD09EF" w:rsidRDefault="00F430D3" w:rsidP="00F430D3">
      <w:pPr>
        <w:jc w:val="center"/>
        <w:rPr>
          <w:b/>
          <w:sz w:val="36"/>
          <w:szCs w:val="36"/>
        </w:rPr>
      </w:pPr>
      <w:r w:rsidRPr="00DD09EF">
        <w:rPr>
          <w:b/>
          <w:noProof/>
          <w:sz w:val="36"/>
          <w:szCs w:val="36"/>
        </w:rPr>
        <w:lastRenderedPageBreak/>
        <w:drawing>
          <wp:anchor distT="0" distB="0" distL="114300" distR="114300" simplePos="0" relativeHeight="251678720" behindDoc="0" locked="0" layoutInCell="1" allowOverlap="1" wp14:anchorId="22076F12" wp14:editId="123CD903">
            <wp:simplePos x="457200" y="457200"/>
            <wp:positionH relativeFrom="margin">
              <wp:align>left</wp:align>
            </wp:positionH>
            <wp:positionV relativeFrom="margin">
              <wp:align>top</wp:align>
            </wp:positionV>
            <wp:extent cx="1828800" cy="563245"/>
            <wp:effectExtent l="0" t="0" r="0" b="8255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PLI logo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36"/>
          <w:szCs w:val="36"/>
        </w:rPr>
        <w:t>Visioning for Personal</w:t>
      </w:r>
      <w:r w:rsidRPr="00DD09EF">
        <w:rPr>
          <w:b/>
          <w:sz w:val="36"/>
          <w:szCs w:val="36"/>
        </w:rPr>
        <w:t xml:space="preserve"> Action</w:t>
      </w:r>
    </w:p>
    <w:p w14:paraId="4FFEA40D" w14:textId="77777777" w:rsidR="00F430D3" w:rsidRDefault="00F430D3" w:rsidP="00F430D3">
      <w:pPr>
        <w:jc w:val="center"/>
        <w:rPr>
          <w:b/>
          <w:sz w:val="40"/>
          <w:szCs w:val="40"/>
        </w:rPr>
      </w:pPr>
    </w:p>
    <w:p w14:paraId="76E85F49" w14:textId="77777777" w:rsidR="00F430D3" w:rsidRDefault="00F430D3" w:rsidP="00F430D3">
      <w:pPr>
        <w:jc w:val="center"/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07"/>
        <w:gridCol w:w="4310"/>
        <w:gridCol w:w="4333"/>
      </w:tblGrid>
      <w:tr w:rsidR="00F430D3" w14:paraId="0A7D30E2" w14:textId="77777777" w:rsidTr="00F430D3">
        <w:trPr>
          <w:trHeight w:val="349"/>
        </w:trPr>
        <w:tc>
          <w:tcPr>
            <w:tcW w:w="4307" w:type="dxa"/>
            <w:shd w:val="clear" w:color="auto" w:fill="D5DCE4" w:themeFill="text2" w:themeFillTint="33"/>
          </w:tcPr>
          <w:p w14:paraId="4B9C682F" w14:textId="77777777" w:rsidR="00F430D3" w:rsidRPr="006D26A9" w:rsidRDefault="00F430D3" w:rsidP="00970156">
            <w:pPr>
              <w:jc w:val="center"/>
              <w:rPr>
                <w:b/>
                <w:sz w:val="28"/>
                <w:szCs w:val="28"/>
              </w:rPr>
            </w:pPr>
            <w:r w:rsidRPr="006D26A9">
              <w:rPr>
                <w:b/>
                <w:sz w:val="28"/>
                <w:szCs w:val="28"/>
              </w:rPr>
              <w:t>This Year</w:t>
            </w:r>
          </w:p>
        </w:tc>
        <w:tc>
          <w:tcPr>
            <w:tcW w:w="4310" w:type="dxa"/>
            <w:shd w:val="clear" w:color="auto" w:fill="D5DCE4" w:themeFill="text2" w:themeFillTint="33"/>
          </w:tcPr>
          <w:p w14:paraId="4A55A5DF" w14:textId="77777777" w:rsidR="00F430D3" w:rsidRPr="006D26A9" w:rsidRDefault="00F430D3" w:rsidP="00970156">
            <w:pPr>
              <w:jc w:val="center"/>
              <w:rPr>
                <w:b/>
                <w:sz w:val="28"/>
                <w:szCs w:val="28"/>
              </w:rPr>
            </w:pPr>
            <w:r w:rsidRPr="006D26A9">
              <w:rPr>
                <w:b/>
                <w:sz w:val="28"/>
                <w:szCs w:val="28"/>
              </w:rPr>
              <w:t>Next Year</w:t>
            </w:r>
          </w:p>
        </w:tc>
        <w:tc>
          <w:tcPr>
            <w:tcW w:w="4333" w:type="dxa"/>
            <w:shd w:val="clear" w:color="auto" w:fill="D5DCE4" w:themeFill="text2" w:themeFillTint="33"/>
          </w:tcPr>
          <w:p w14:paraId="52C92AD6" w14:textId="77777777" w:rsidR="00F430D3" w:rsidRPr="006D26A9" w:rsidRDefault="00F430D3" w:rsidP="00970156">
            <w:pPr>
              <w:jc w:val="center"/>
              <w:rPr>
                <w:b/>
                <w:sz w:val="28"/>
                <w:szCs w:val="28"/>
              </w:rPr>
            </w:pPr>
            <w:r w:rsidRPr="006D26A9">
              <w:rPr>
                <w:b/>
                <w:sz w:val="28"/>
                <w:szCs w:val="28"/>
              </w:rPr>
              <w:t>Future</w:t>
            </w:r>
          </w:p>
        </w:tc>
      </w:tr>
      <w:tr w:rsidR="00F430D3" w14:paraId="0A431BC2" w14:textId="77777777" w:rsidTr="00F430D3">
        <w:trPr>
          <w:trHeight w:val="349"/>
        </w:trPr>
        <w:tc>
          <w:tcPr>
            <w:tcW w:w="4307" w:type="dxa"/>
            <w:shd w:val="clear" w:color="auto" w:fill="auto"/>
          </w:tcPr>
          <w:p w14:paraId="7FC8F91B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5C098B0D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75285081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26A55C73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30D87DB9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7C5BE2CB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6C18759D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0164E939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1753D373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05E3AEE9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0AB9CE3E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1529D517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00E083CD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402D004A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1970EA8B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1BE2A10D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60493F4B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750E1CB3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396FF3EB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16ED3FA3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26AF0BB6" w14:textId="77777777" w:rsidR="00F430D3" w:rsidRPr="006D26A9" w:rsidRDefault="00F430D3" w:rsidP="00F430D3">
            <w:pPr>
              <w:rPr>
                <w:b/>
                <w:sz w:val="28"/>
                <w:szCs w:val="28"/>
              </w:rPr>
            </w:pPr>
          </w:p>
        </w:tc>
        <w:tc>
          <w:tcPr>
            <w:tcW w:w="4310" w:type="dxa"/>
            <w:shd w:val="clear" w:color="auto" w:fill="auto"/>
          </w:tcPr>
          <w:p w14:paraId="24610123" w14:textId="77777777" w:rsidR="00F430D3" w:rsidRPr="006D26A9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4333" w:type="dxa"/>
            <w:shd w:val="clear" w:color="auto" w:fill="auto"/>
          </w:tcPr>
          <w:p w14:paraId="38756226" w14:textId="77777777" w:rsidR="00F430D3" w:rsidRPr="006D26A9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</w:tc>
      </w:tr>
    </w:tbl>
    <w:p w14:paraId="4B8C8DAF" w14:textId="77777777" w:rsidR="00F430D3" w:rsidRPr="00DD09EF" w:rsidRDefault="00F430D3" w:rsidP="00F430D3">
      <w:pPr>
        <w:jc w:val="center"/>
        <w:rPr>
          <w:b/>
          <w:sz w:val="36"/>
          <w:szCs w:val="36"/>
        </w:rPr>
      </w:pPr>
      <w:r w:rsidRPr="00DD09EF">
        <w:rPr>
          <w:b/>
          <w:noProof/>
          <w:sz w:val="36"/>
          <w:szCs w:val="36"/>
        </w:rPr>
        <w:lastRenderedPageBreak/>
        <w:drawing>
          <wp:anchor distT="0" distB="0" distL="114300" distR="114300" simplePos="0" relativeHeight="251680768" behindDoc="0" locked="0" layoutInCell="1" allowOverlap="1" wp14:anchorId="435E08E7" wp14:editId="09886455">
            <wp:simplePos x="457200" y="457200"/>
            <wp:positionH relativeFrom="margin">
              <wp:align>left</wp:align>
            </wp:positionH>
            <wp:positionV relativeFrom="margin">
              <wp:align>top</wp:align>
            </wp:positionV>
            <wp:extent cx="1828800" cy="563245"/>
            <wp:effectExtent l="0" t="0" r="0" b="8255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PLI logo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C43AE">
        <w:rPr>
          <w:b/>
          <w:sz w:val="36"/>
          <w:szCs w:val="36"/>
        </w:rPr>
        <w:t>Visioning for School</w:t>
      </w:r>
      <w:r w:rsidRPr="00DD09EF">
        <w:rPr>
          <w:b/>
          <w:sz w:val="36"/>
          <w:szCs w:val="36"/>
        </w:rPr>
        <w:t xml:space="preserve"> Action</w:t>
      </w:r>
    </w:p>
    <w:p w14:paraId="6A2452DB" w14:textId="77777777" w:rsidR="00F430D3" w:rsidRDefault="00F430D3" w:rsidP="00F430D3">
      <w:pPr>
        <w:jc w:val="center"/>
        <w:rPr>
          <w:b/>
          <w:sz w:val="40"/>
          <w:szCs w:val="40"/>
        </w:rPr>
      </w:pPr>
    </w:p>
    <w:p w14:paraId="0E8B8510" w14:textId="77777777" w:rsidR="00F430D3" w:rsidRDefault="00F430D3" w:rsidP="00F430D3">
      <w:pPr>
        <w:jc w:val="center"/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07"/>
        <w:gridCol w:w="4310"/>
        <w:gridCol w:w="4333"/>
      </w:tblGrid>
      <w:tr w:rsidR="00F430D3" w14:paraId="757B0517" w14:textId="77777777" w:rsidTr="00970156">
        <w:trPr>
          <w:trHeight w:val="349"/>
        </w:trPr>
        <w:tc>
          <w:tcPr>
            <w:tcW w:w="4307" w:type="dxa"/>
            <w:shd w:val="clear" w:color="auto" w:fill="D5DCE4" w:themeFill="text2" w:themeFillTint="33"/>
          </w:tcPr>
          <w:p w14:paraId="197C60B3" w14:textId="77777777" w:rsidR="00F430D3" w:rsidRPr="006D26A9" w:rsidRDefault="00F430D3" w:rsidP="00970156">
            <w:pPr>
              <w:jc w:val="center"/>
              <w:rPr>
                <w:b/>
                <w:sz w:val="28"/>
                <w:szCs w:val="28"/>
              </w:rPr>
            </w:pPr>
            <w:r w:rsidRPr="006D26A9">
              <w:rPr>
                <w:b/>
                <w:sz w:val="28"/>
                <w:szCs w:val="28"/>
              </w:rPr>
              <w:t>This Year</w:t>
            </w:r>
          </w:p>
        </w:tc>
        <w:tc>
          <w:tcPr>
            <w:tcW w:w="4310" w:type="dxa"/>
            <w:shd w:val="clear" w:color="auto" w:fill="D5DCE4" w:themeFill="text2" w:themeFillTint="33"/>
          </w:tcPr>
          <w:p w14:paraId="53967B1C" w14:textId="77777777" w:rsidR="00F430D3" w:rsidRPr="006D26A9" w:rsidRDefault="00F430D3" w:rsidP="00970156">
            <w:pPr>
              <w:jc w:val="center"/>
              <w:rPr>
                <w:b/>
                <w:sz w:val="28"/>
                <w:szCs w:val="28"/>
              </w:rPr>
            </w:pPr>
            <w:r w:rsidRPr="006D26A9">
              <w:rPr>
                <w:b/>
                <w:sz w:val="28"/>
                <w:szCs w:val="28"/>
              </w:rPr>
              <w:t>Next Year</w:t>
            </w:r>
          </w:p>
        </w:tc>
        <w:tc>
          <w:tcPr>
            <w:tcW w:w="4333" w:type="dxa"/>
            <w:shd w:val="clear" w:color="auto" w:fill="D5DCE4" w:themeFill="text2" w:themeFillTint="33"/>
          </w:tcPr>
          <w:p w14:paraId="4EFDB0F8" w14:textId="77777777" w:rsidR="00F430D3" w:rsidRPr="006D26A9" w:rsidRDefault="00F430D3" w:rsidP="00970156">
            <w:pPr>
              <w:jc w:val="center"/>
              <w:rPr>
                <w:b/>
                <w:sz w:val="28"/>
                <w:szCs w:val="28"/>
              </w:rPr>
            </w:pPr>
            <w:r w:rsidRPr="006D26A9">
              <w:rPr>
                <w:b/>
                <w:sz w:val="28"/>
                <w:szCs w:val="28"/>
              </w:rPr>
              <w:t>Future</w:t>
            </w:r>
          </w:p>
        </w:tc>
      </w:tr>
      <w:tr w:rsidR="00F430D3" w14:paraId="66C64609" w14:textId="77777777" w:rsidTr="00970156">
        <w:trPr>
          <w:trHeight w:val="349"/>
        </w:trPr>
        <w:tc>
          <w:tcPr>
            <w:tcW w:w="4307" w:type="dxa"/>
            <w:shd w:val="clear" w:color="auto" w:fill="auto"/>
          </w:tcPr>
          <w:p w14:paraId="0B7F2BE2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28C33F91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656A5592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3B61AF36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2D8B770C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5A62C553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1A38E350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13752598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102FEE2C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19D0B912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7758AC05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1FCC3CC5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79441C44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44FD6094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476EDB9E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02EC0BAD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3488A611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7957B92F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35683D35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7B00DAEA" w14:textId="77777777" w:rsidR="00F430D3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  <w:p w14:paraId="6ADB39D8" w14:textId="77777777" w:rsidR="00F430D3" w:rsidRPr="006D26A9" w:rsidRDefault="00F430D3" w:rsidP="00970156">
            <w:pPr>
              <w:rPr>
                <w:b/>
                <w:sz w:val="28"/>
                <w:szCs w:val="28"/>
              </w:rPr>
            </w:pPr>
          </w:p>
        </w:tc>
        <w:tc>
          <w:tcPr>
            <w:tcW w:w="4310" w:type="dxa"/>
            <w:shd w:val="clear" w:color="auto" w:fill="auto"/>
          </w:tcPr>
          <w:p w14:paraId="7746F09A" w14:textId="77777777" w:rsidR="00F430D3" w:rsidRPr="006D26A9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4333" w:type="dxa"/>
            <w:shd w:val="clear" w:color="auto" w:fill="auto"/>
          </w:tcPr>
          <w:p w14:paraId="77893BC1" w14:textId="77777777" w:rsidR="00F430D3" w:rsidRPr="006D26A9" w:rsidRDefault="00F430D3" w:rsidP="00970156">
            <w:pPr>
              <w:jc w:val="center"/>
              <w:rPr>
                <w:b/>
                <w:sz w:val="28"/>
                <w:szCs w:val="28"/>
              </w:rPr>
            </w:pPr>
          </w:p>
        </w:tc>
      </w:tr>
    </w:tbl>
    <w:p w14:paraId="5F79A8E6" w14:textId="77777777" w:rsidR="007C43AE" w:rsidRDefault="007C43AE">
      <w:pPr>
        <w:rPr>
          <w:b/>
          <w:sz w:val="28"/>
          <w:szCs w:val="28"/>
        </w:rPr>
        <w:sectPr w:rsidR="007C43AE" w:rsidSect="00F430D3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bookmarkStart w:id="0" w:name="_GoBack"/>
      <w:bookmarkEnd w:id="0"/>
    </w:p>
    <w:p w14:paraId="054A98F0" w14:textId="68FF64ED" w:rsidR="003E452D" w:rsidRPr="003E452D" w:rsidRDefault="003E452D" w:rsidP="00904642">
      <w:pPr>
        <w:spacing w:after="0" w:line="360" w:lineRule="auto"/>
        <w:rPr>
          <w:b/>
          <w:sz w:val="36"/>
          <w:szCs w:val="36"/>
        </w:rPr>
      </w:pPr>
    </w:p>
    <w:sectPr w:rsidR="003E452D" w:rsidRPr="003E452D" w:rsidSect="007C43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CF5228" w14:textId="77777777" w:rsidR="00E971DD" w:rsidRDefault="00E971DD" w:rsidP="003C0DAD">
      <w:pPr>
        <w:spacing w:after="0" w:line="240" w:lineRule="auto"/>
      </w:pPr>
      <w:r>
        <w:separator/>
      </w:r>
    </w:p>
  </w:endnote>
  <w:endnote w:type="continuationSeparator" w:id="0">
    <w:p w14:paraId="27C60834" w14:textId="77777777" w:rsidR="00E971DD" w:rsidRDefault="00E971DD" w:rsidP="003C0D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02469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82D788" w14:textId="583D19A0" w:rsidR="003C0DAD" w:rsidRDefault="003C0D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4642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05934E4F" w14:textId="77777777" w:rsidR="003C0DAD" w:rsidRDefault="003C0D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3BBB4D" w14:textId="77777777" w:rsidR="00E971DD" w:rsidRDefault="00E971DD" w:rsidP="003C0DAD">
      <w:pPr>
        <w:spacing w:after="0" w:line="240" w:lineRule="auto"/>
      </w:pPr>
      <w:r>
        <w:separator/>
      </w:r>
    </w:p>
  </w:footnote>
  <w:footnote w:type="continuationSeparator" w:id="0">
    <w:p w14:paraId="2B7DBE00" w14:textId="77777777" w:rsidR="00E971DD" w:rsidRDefault="00E971DD" w:rsidP="003C0DA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NDIwsDA1NDQytjRV0lEKTi0uzszPAykwrAUAbwMd8ywAAAA="/>
  </w:docVars>
  <w:rsids>
    <w:rsidRoot w:val="006D26E8"/>
    <w:rsid w:val="0007307D"/>
    <w:rsid w:val="000F3DC6"/>
    <w:rsid w:val="0010263C"/>
    <w:rsid w:val="001D42CF"/>
    <w:rsid w:val="003153BC"/>
    <w:rsid w:val="003C0DAD"/>
    <w:rsid w:val="003E452D"/>
    <w:rsid w:val="00403719"/>
    <w:rsid w:val="004F6F4D"/>
    <w:rsid w:val="00553306"/>
    <w:rsid w:val="005A58AB"/>
    <w:rsid w:val="006D26E8"/>
    <w:rsid w:val="007C43AE"/>
    <w:rsid w:val="008512AD"/>
    <w:rsid w:val="00874BFA"/>
    <w:rsid w:val="00883A42"/>
    <w:rsid w:val="008B6C4C"/>
    <w:rsid w:val="00904642"/>
    <w:rsid w:val="00942B12"/>
    <w:rsid w:val="009E6660"/>
    <w:rsid w:val="00AC4211"/>
    <w:rsid w:val="00AE4751"/>
    <w:rsid w:val="00D40404"/>
    <w:rsid w:val="00D4234F"/>
    <w:rsid w:val="00D70644"/>
    <w:rsid w:val="00E971DD"/>
    <w:rsid w:val="00EB5BFD"/>
    <w:rsid w:val="00EE3D10"/>
    <w:rsid w:val="00F430D3"/>
    <w:rsid w:val="00FA2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1AC3E4"/>
  <w15:docId w15:val="{97F467DD-D252-4356-B56C-916E2FA1B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430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C0D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0DA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C0D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0DAD"/>
  </w:style>
  <w:style w:type="paragraph" w:styleId="Footer">
    <w:name w:val="footer"/>
    <w:basedOn w:val="Normal"/>
    <w:link w:val="FooterChar"/>
    <w:uiPriority w:val="99"/>
    <w:unhideWhenUsed/>
    <w:rsid w:val="003C0D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0D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4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image" Target="media/image5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4.jpeg"/><Relationship Id="rId5" Type="http://schemas.openxmlformats.org/officeDocument/2006/relationships/endnotes" Target="endnotes.xml"/><Relationship Id="rId10" Type="http://schemas.openxmlformats.org/officeDocument/2006/relationships/image" Target="media/image3.jpeg"/><Relationship Id="rId4" Type="http://schemas.openxmlformats.org/officeDocument/2006/relationships/footnotes" Target="footnote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0</Pages>
  <Words>1266</Words>
  <Characters>7219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State University</Company>
  <LinksUpToDate>false</LinksUpToDate>
  <CharactersWithSpaces>8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Marrs-Morford</dc:creator>
  <cp:keywords/>
  <dc:description/>
  <cp:lastModifiedBy>Madison Gruenert</cp:lastModifiedBy>
  <cp:revision>9</cp:revision>
  <cp:lastPrinted>2018-06-21T14:07:00Z</cp:lastPrinted>
  <dcterms:created xsi:type="dcterms:W3CDTF">2018-06-22T13:09:00Z</dcterms:created>
  <dcterms:modified xsi:type="dcterms:W3CDTF">2020-12-10T16:40:00Z</dcterms:modified>
</cp:coreProperties>
</file>